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XSpec="center" w:tblpY="-334"/>
        <w:tblW w:w="96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"/>
        <w:gridCol w:w="450"/>
        <w:gridCol w:w="450"/>
        <w:gridCol w:w="5581"/>
        <w:gridCol w:w="266"/>
        <w:gridCol w:w="634"/>
        <w:gridCol w:w="86"/>
        <w:gridCol w:w="994"/>
        <w:gridCol w:w="85"/>
        <w:gridCol w:w="720"/>
      </w:tblGrid>
      <w:tr w:rsidR="00FE41DB" w:rsidRPr="00DB3182" w:rsidTr="00FE41DB">
        <w:tc>
          <w:tcPr>
            <w:tcW w:w="9643" w:type="dxa"/>
            <w:gridSpan w:val="10"/>
          </w:tcPr>
          <w:p w:rsidR="00FE41DB" w:rsidRPr="00DB3182" w:rsidRDefault="00FE316E" w:rsidP="00F555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8C8B63E" wp14:editId="17041662">
                      <wp:simplePos x="0" y="0"/>
                      <wp:positionH relativeFrom="column">
                        <wp:posOffset>5220970</wp:posOffset>
                      </wp:positionH>
                      <wp:positionV relativeFrom="paragraph">
                        <wp:posOffset>37465</wp:posOffset>
                      </wp:positionV>
                      <wp:extent cx="766445" cy="358775"/>
                      <wp:effectExtent l="8255" t="12700" r="6350" b="9525"/>
                      <wp:wrapNone/>
                      <wp:docPr id="2" name="Oval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6445" cy="3587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26941" w:rsidRPr="00D26941" w:rsidRDefault="00D26941">
                                  <w:r w:rsidRPr="00D26941">
                                    <w:rPr>
                                      <w:b/>
                                      <w:sz w:val="28"/>
                                      <w:szCs w:val="32"/>
                                    </w:rPr>
                                    <w:t>VR</w:t>
                                  </w:r>
                                  <w:r w:rsidR="00BA3B7D">
                                    <w:rPr>
                                      <w:b/>
                                      <w:sz w:val="28"/>
                                      <w:szCs w:val="32"/>
                                    </w:rPr>
                                    <w:t>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" o:spid="_x0000_s1026" style="position:absolute;left:0;text-align:left;margin-left:411.1pt;margin-top:2.95pt;width:60.35pt;height:28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">
                      <v:textbox>
                        <w:txbxContent>
                          <w:p w:rsidR="00D26941" w:rsidRPr="00D26941" w:rsidRDefault="00D26941">
                            <w:r w:rsidRPr="00D26941">
                              <w:rPr>
                                <w:b/>
                                <w:sz w:val="28"/>
                                <w:szCs w:val="32"/>
                              </w:rPr>
                              <w:t>VR</w:t>
                            </w:r>
                            <w:r w:rsidR="00BA3B7D">
                              <w:rPr>
                                <w:b/>
                                <w:sz w:val="28"/>
                                <w:szCs w:val="32"/>
                              </w:rPr>
                              <w:t>20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FE41DB" w:rsidRPr="00DB3182">
              <w:rPr>
                <w:rFonts w:ascii="Times New Roman" w:hAnsi="Times New Roman" w:cs="Times New Roman"/>
                <w:b/>
              </w:rPr>
              <w:t>Velegapudi Ramakrishna Siddhartha Engineering College::Vijayawada</w:t>
            </w:r>
          </w:p>
          <w:p w:rsidR="00FE41DB" w:rsidRPr="00DB3182" w:rsidRDefault="00FE41DB" w:rsidP="00F555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(Autonomous)</w:t>
            </w:r>
          </w:p>
          <w:p w:rsidR="00FE41DB" w:rsidRPr="00DB3182" w:rsidRDefault="00735904" w:rsidP="00F555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IV</w:t>
            </w:r>
            <w:r w:rsidR="00FE41DB" w:rsidRPr="00DB3182">
              <w:rPr>
                <w:rFonts w:ascii="Times New Roman" w:hAnsi="Times New Roman" w:cs="Times New Roman"/>
              </w:rPr>
              <w:t xml:space="preserve"> /IV  B Tech Degree Examinations</w:t>
            </w:r>
            <w:r w:rsidR="000C107D" w:rsidRPr="00DB3182">
              <w:rPr>
                <w:rFonts w:ascii="Times New Roman" w:hAnsi="Times New Roman" w:cs="Times New Roman"/>
              </w:rPr>
              <w:t>(</w:t>
            </w:r>
            <w:r w:rsidR="00034C7D" w:rsidRPr="00DB3182">
              <w:rPr>
                <w:rFonts w:ascii="Times New Roman" w:hAnsi="Times New Roman" w:cs="Times New Roman"/>
              </w:rPr>
              <w:t>February</w:t>
            </w:r>
            <w:r w:rsidR="000C107D" w:rsidRPr="00DB3182">
              <w:rPr>
                <w:rFonts w:ascii="Times New Roman" w:hAnsi="Times New Roman" w:cs="Times New Roman"/>
              </w:rPr>
              <w:t>/</w:t>
            </w:r>
            <w:r w:rsidRPr="00DB3182">
              <w:rPr>
                <w:rFonts w:ascii="Times New Roman" w:hAnsi="Times New Roman" w:cs="Times New Roman"/>
              </w:rPr>
              <w:t>2023</w:t>
            </w:r>
            <w:r w:rsidR="000C107D" w:rsidRPr="00DB3182">
              <w:rPr>
                <w:rFonts w:ascii="Times New Roman" w:hAnsi="Times New Roman" w:cs="Times New Roman"/>
              </w:rPr>
              <w:t>)</w:t>
            </w:r>
          </w:p>
          <w:p w:rsidR="00FE41DB" w:rsidRPr="00DB3182" w:rsidRDefault="00735904" w:rsidP="00F555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Seventh</w:t>
            </w:r>
            <w:r w:rsidR="00FE41DB" w:rsidRPr="00DB3182">
              <w:rPr>
                <w:rFonts w:ascii="Times New Roman" w:hAnsi="Times New Roman" w:cs="Times New Roman"/>
              </w:rPr>
              <w:t xml:space="preserve"> Semester</w:t>
            </w:r>
          </w:p>
          <w:p w:rsidR="00FE41DB" w:rsidRPr="00DB3182" w:rsidRDefault="00FE41DB" w:rsidP="00F555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Department</w:t>
            </w:r>
            <w:r w:rsidR="000C107D" w:rsidRPr="00DB3182">
              <w:rPr>
                <w:rFonts w:ascii="Times New Roman" w:hAnsi="Times New Roman" w:cs="Times New Roman"/>
                <w:b/>
              </w:rPr>
              <w:t xml:space="preserve"> of </w:t>
            </w:r>
            <w:r w:rsidR="003B08DC" w:rsidRPr="00DB3182">
              <w:rPr>
                <w:rFonts w:ascii="Times New Roman" w:hAnsi="Times New Roman" w:cs="Times New Roman"/>
                <w:b/>
              </w:rPr>
              <w:t>Information Technology</w:t>
            </w:r>
          </w:p>
          <w:p w:rsidR="00FE41DB" w:rsidRPr="00DB3182" w:rsidRDefault="00735904" w:rsidP="00F555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20IT7402A - SOFTWARE TESTING  AND AUTOMATION</w:t>
            </w:r>
          </w:p>
        </w:tc>
      </w:tr>
      <w:tr w:rsidR="00FE41DB" w:rsidRPr="00DB3182" w:rsidTr="00DB3182">
        <w:tc>
          <w:tcPr>
            <w:tcW w:w="1277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Time:</w:t>
            </w:r>
            <w:r w:rsidR="003B08DC" w:rsidRPr="00DB3182">
              <w:rPr>
                <w:rFonts w:ascii="Times New Roman" w:hAnsi="Times New Roman" w:cs="Times New Roman"/>
              </w:rPr>
              <w:t xml:space="preserve"> </w:t>
            </w:r>
            <w:r w:rsidRPr="00DB3182">
              <w:rPr>
                <w:rFonts w:ascii="Times New Roman" w:hAnsi="Times New Roman" w:cs="Times New Roman"/>
              </w:rPr>
              <w:t>3Hrs</w:t>
            </w:r>
          </w:p>
        </w:tc>
        <w:tc>
          <w:tcPr>
            <w:tcW w:w="6567" w:type="dxa"/>
            <w:gridSpan w:val="4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MODEL QUESTION PAPER</w:t>
            </w:r>
          </w:p>
        </w:tc>
        <w:tc>
          <w:tcPr>
            <w:tcW w:w="1799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Max Marks:70</w:t>
            </w:r>
          </w:p>
        </w:tc>
      </w:tr>
      <w:tr w:rsidR="00FE41DB" w:rsidRPr="00DB3182" w:rsidTr="00FE41DB">
        <w:tc>
          <w:tcPr>
            <w:tcW w:w="9643" w:type="dxa"/>
            <w:gridSpan w:val="10"/>
          </w:tcPr>
          <w:p w:rsidR="00FE41DB" w:rsidRPr="00DB3182" w:rsidRDefault="00FE41DB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Part </w:t>
            </w:r>
            <w:r w:rsidR="001611A4" w:rsidRPr="00DB3182">
              <w:rPr>
                <w:rFonts w:ascii="Times New Roman" w:hAnsi="Times New Roman" w:cs="Times New Roman"/>
              </w:rPr>
              <w:t>–</w:t>
            </w:r>
            <w:r w:rsidRPr="00DB3182">
              <w:rPr>
                <w:rFonts w:ascii="Times New Roman" w:hAnsi="Times New Roman" w:cs="Times New Roman"/>
              </w:rPr>
              <w:t xml:space="preserve"> A</w:t>
            </w:r>
            <w:r w:rsidR="001611A4" w:rsidRPr="00DB3182">
              <w:rPr>
                <w:rFonts w:ascii="Times New Roman" w:hAnsi="Times New Roman" w:cs="Times New Roman"/>
              </w:rPr>
              <w:t xml:space="preserve"> </w:t>
            </w:r>
            <w:r w:rsidRPr="00DB3182">
              <w:rPr>
                <w:rFonts w:ascii="Times New Roman" w:hAnsi="Times New Roman" w:cs="Times New Roman"/>
              </w:rPr>
              <w:t xml:space="preserve"> is Compulsory</w:t>
            </w:r>
          </w:p>
          <w:p w:rsidR="00FE41DB" w:rsidRPr="00DB3182" w:rsidRDefault="00FE41DB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nswer one (01) question from each unit of Part – B</w:t>
            </w:r>
          </w:p>
          <w:p w:rsidR="00FE41DB" w:rsidRPr="00DB3182" w:rsidRDefault="00FE41DB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nswers to any single question or its part shall be written at one place only</w:t>
            </w:r>
          </w:p>
        </w:tc>
      </w:tr>
      <w:tr w:rsidR="00D26941" w:rsidRPr="00DB3182" w:rsidTr="00FE41DB">
        <w:tc>
          <w:tcPr>
            <w:tcW w:w="9643" w:type="dxa"/>
            <w:gridSpan w:val="10"/>
          </w:tcPr>
          <w:p w:rsidR="00D26941" w:rsidRPr="00DB3182" w:rsidRDefault="00D26941" w:rsidP="00D269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B3182">
              <w:rPr>
                <w:rFonts w:ascii="Times New Roman" w:hAnsi="Times New Roman" w:cs="Times New Roman"/>
                <w:b/>
                <w:i/>
              </w:rPr>
              <w:t>Cognitive Levels(K): K1-Remember;K2-Understand; K3-Apply; K4-Analyze; K5-Evaluate; K6-Create</w:t>
            </w:r>
          </w:p>
        </w:tc>
      </w:tr>
      <w:tr w:rsidR="00FE41DB" w:rsidRPr="00DB3182" w:rsidTr="00DB3182">
        <w:trPr>
          <w:trHeight w:val="260"/>
        </w:trPr>
        <w:tc>
          <w:tcPr>
            <w:tcW w:w="827" w:type="dxa"/>
            <w:gridSpan w:val="2"/>
          </w:tcPr>
          <w:p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Q. No</w:t>
            </w:r>
          </w:p>
        </w:tc>
        <w:tc>
          <w:tcPr>
            <w:tcW w:w="6031" w:type="dxa"/>
            <w:gridSpan w:val="2"/>
          </w:tcPr>
          <w:p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 xml:space="preserve">Question </w:t>
            </w:r>
            <w:r w:rsidR="00E526F8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900" w:type="dxa"/>
            <w:gridSpan w:val="2"/>
          </w:tcPr>
          <w:p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080" w:type="dxa"/>
            <w:gridSpan w:val="2"/>
          </w:tcPr>
          <w:p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Course Outcome</w:t>
            </w:r>
          </w:p>
        </w:tc>
        <w:tc>
          <w:tcPr>
            <w:tcW w:w="805" w:type="dxa"/>
            <w:gridSpan w:val="2"/>
          </w:tcPr>
          <w:p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Cog. Level</w:t>
            </w:r>
          </w:p>
        </w:tc>
      </w:tr>
      <w:tr w:rsidR="00FE41DB" w:rsidRPr="00DB3182" w:rsidTr="00DB3182">
        <w:trPr>
          <w:trHeight w:val="56"/>
        </w:trPr>
        <w:tc>
          <w:tcPr>
            <w:tcW w:w="6858" w:type="dxa"/>
            <w:gridSpan w:val="4"/>
          </w:tcPr>
          <w:p w:rsidR="00FE41DB" w:rsidRPr="00DB3182" w:rsidRDefault="00FE41DB" w:rsidP="00A77A1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Part - A</w:t>
            </w:r>
          </w:p>
        </w:tc>
        <w:tc>
          <w:tcPr>
            <w:tcW w:w="2785" w:type="dxa"/>
            <w:gridSpan w:val="6"/>
          </w:tcPr>
          <w:p w:rsidR="00FE41DB" w:rsidRPr="00DB3182" w:rsidRDefault="00BC1B67" w:rsidP="00BC1B6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 xml:space="preserve">  </w:t>
            </w:r>
            <w:r w:rsidR="000C107D" w:rsidRPr="00DB3182">
              <w:rPr>
                <w:rFonts w:ascii="Times New Roman" w:hAnsi="Times New Roman" w:cs="Times New Roman"/>
                <w:b/>
              </w:rPr>
              <w:t xml:space="preserve">               </w:t>
            </w:r>
            <w:r w:rsidR="00F376F8" w:rsidRPr="00DB3182">
              <w:rPr>
                <w:rFonts w:ascii="Times New Roman" w:hAnsi="Times New Roman" w:cs="Times New Roman"/>
                <w:b/>
              </w:rPr>
              <w:t xml:space="preserve">          </w:t>
            </w:r>
            <w:r w:rsidRPr="00DB3182">
              <w:rPr>
                <w:rFonts w:ascii="Times New Roman" w:hAnsi="Times New Roman" w:cs="Times New Roman"/>
                <w:b/>
              </w:rPr>
              <w:t xml:space="preserve">    </w:t>
            </w:r>
            <w:r w:rsidR="00FE41DB" w:rsidRPr="00DB3182">
              <w:rPr>
                <w:rFonts w:ascii="Times New Roman" w:hAnsi="Times New Roman" w:cs="Times New Roman"/>
                <w:b/>
              </w:rPr>
              <w:t>10X1=10M</w:t>
            </w:r>
          </w:p>
        </w:tc>
      </w:tr>
      <w:tr w:rsidR="00FE41DB" w:rsidRPr="00DB3182" w:rsidTr="00DB3182">
        <w:trPr>
          <w:trHeight w:val="318"/>
        </w:trPr>
        <w:tc>
          <w:tcPr>
            <w:tcW w:w="377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450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031" w:type="dxa"/>
            <w:gridSpan w:val="2"/>
          </w:tcPr>
          <w:p w:rsidR="00FE41DB" w:rsidRPr="00DB3182" w:rsidRDefault="001E4B37" w:rsidP="00735904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State the </w:t>
            </w:r>
            <w:r w:rsidR="00735904" w:rsidRPr="00DB3182">
              <w:rPr>
                <w:rFonts w:ascii="Times New Roman" w:hAnsi="Times New Roman" w:cs="Times New Roman"/>
              </w:rPr>
              <w:t>goals of software testing.</w:t>
            </w:r>
          </w:p>
        </w:tc>
        <w:tc>
          <w:tcPr>
            <w:tcW w:w="986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FE41DB" w:rsidRPr="00DB3182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:rsidR="00FE41DB" w:rsidRPr="00DB3182" w:rsidRDefault="008D6DCA" w:rsidP="00696ED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DB3182" w:rsidTr="00DB3182">
        <w:tc>
          <w:tcPr>
            <w:tcW w:w="377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50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031" w:type="dxa"/>
            <w:gridSpan w:val="2"/>
          </w:tcPr>
          <w:p w:rsidR="00FE41DB" w:rsidRPr="00DB3182" w:rsidRDefault="001E1115" w:rsidP="00735904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Cs/>
              </w:rPr>
              <w:t>What are different states of a bug?</w:t>
            </w:r>
          </w:p>
        </w:tc>
        <w:tc>
          <w:tcPr>
            <w:tcW w:w="986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FE41DB" w:rsidRPr="00DB3182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:rsidR="00FE41DB" w:rsidRPr="00DB3182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DB3182" w:rsidTr="00DB3182">
        <w:tc>
          <w:tcPr>
            <w:tcW w:w="377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6031" w:type="dxa"/>
            <w:gridSpan w:val="2"/>
          </w:tcPr>
          <w:p w:rsidR="00FE41DB" w:rsidRPr="00DB3182" w:rsidRDefault="001E1115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lassify the bugs based on criticality.</w:t>
            </w:r>
          </w:p>
        </w:tc>
        <w:tc>
          <w:tcPr>
            <w:tcW w:w="986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FE41DB" w:rsidRPr="00DB3182" w:rsidRDefault="008D6DCA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dxa"/>
          </w:tcPr>
          <w:p w:rsidR="00FE41DB" w:rsidRPr="00DB3182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DB3182" w:rsidTr="00DB3182">
        <w:tc>
          <w:tcPr>
            <w:tcW w:w="377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6031" w:type="dxa"/>
            <w:gridSpan w:val="2"/>
          </w:tcPr>
          <w:p w:rsidR="00FE41DB" w:rsidRPr="00DB3182" w:rsidRDefault="00735904" w:rsidP="001E1115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ifferentiate between effective software testing and exhaustive software testing</w:t>
            </w:r>
            <w:r w:rsidR="00A82565" w:rsidRPr="00DB318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86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FE41DB" w:rsidRPr="00DB3182" w:rsidRDefault="008D6DCA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dxa"/>
          </w:tcPr>
          <w:p w:rsidR="00FE41DB" w:rsidRPr="00DB3182" w:rsidRDefault="001E1115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FE41DB" w:rsidRPr="00DB3182" w:rsidTr="00DB3182">
        <w:tc>
          <w:tcPr>
            <w:tcW w:w="377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6031" w:type="dxa"/>
            <w:gridSpan w:val="2"/>
          </w:tcPr>
          <w:p w:rsidR="00FE41DB" w:rsidRPr="00DB3182" w:rsidRDefault="00B65E8F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Cs/>
              </w:rPr>
              <w:t>Which type of testing is possible with BVA?</w:t>
            </w:r>
          </w:p>
        </w:tc>
        <w:tc>
          <w:tcPr>
            <w:tcW w:w="986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FE41DB" w:rsidRPr="00DB3182" w:rsidRDefault="008D6DCA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0" w:type="dxa"/>
          </w:tcPr>
          <w:p w:rsidR="00FE41DB" w:rsidRPr="00DB3182" w:rsidRDefault="001E1115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6031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What are the various phases of TALC?</w:t>
            </w:r>
          </w:p>
        </w:tc>
        <w:tc>
          <w:tcPr>
            <w:tcW w:w="986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1E1115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6031" w:type="dxa"/>
            <w:gridSpan w:val="2"/>
          </w:tcPr>
          <w:p w:rsidR="00E661FD" w:rsidRPr="00DB3182" w:rsidRDefault="004F0293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at is the significance of ROI Analysis?</w:t>
            </w:r>
          </w:p>
        </w:tc>
        <w:tc>
          <w:tcPr>
            <w:tcW w:w="986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E661FD" w:rsidRPr="00DB3182" w:rsidTr="00DB3182">
        <w:trPr>
          <w:trHeight w:val="237"/>
        </w:trPr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6031" w:type="dxa"/>
            <w:gridSpan w:val="2"/>
          </w:tcPr>
          <w:p w:rsidR="00E661FD" w:rsidRPr="00DB3182" w:rsidRDefault="00B9283D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ecify different types of Test Automation Frameworks.</w:t>
            </w:r>
          </w:p>
        </w:tc>
        <w:tc>
          <w:tcPr>
            <w:tcW w:w="986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1E1115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6031" w:type="dxa"/>
            <w:gridSpan w:val="2"/>
          </w:tcPr>
          <w:p w:rsidR="00E661FD" w:rsidRPr="00DB3182" w:rsidRDefault="006363FE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What is Selenium IDE?</w:t>
            </w:r>
          </w:p>
        </w:tc>
        <w:tc>
          <w:tcPr>
            <w:tcW w:w="986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6031" w:type="dxa"/>
            <w:gridSpan w:val="2"/>
          </w:tcPr>
          <w:p w:rsidR="00E661FD" w:rsidRPr="00DB3182" w:rsidRDefault="00782BBF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What </w:t>
            </w:r>
            <w:r w:rsidR="001E1115" w:rsidRPr="00DB3182">
              <w:rPr>
                <w:rFonts w:ascii="Times New Roman" w:hAnsi="Times New Roman" w:cs="Times New Roman"/>
              </w:rPr>
              <w:t>the difference is</w:t>
            </w:r>
            <w:r w:rsidRPr="00DB3182">
              <w:rPr>
                <w:rFonts w:ascii="Times New Roman" w:hAnsi="Times New Roman" w:cs="Times New Roman"/>
              </w:rPr>
              <w:t xml:space="preserve"> between verify and assert?</w:t>
            </w:r>
          </w:p>
        </w:tc>
        <w:tc>
          <w:tcPr>
            <w:tcW w:w="986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6858" w:type="dxa"/>
            <w:gridSpan w:val="4"/>
          </w:tcPr>
          <w:p w:rsidR="00E661FD" w:rsidRPr="00DB3182" w:rsidRDefault="00E661FD" w:rsidP="00A77A1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Part - B</w:t>
            </w:r>
          </w:p>
        </w:tc>
        <w:tc>
          <w:tcPr>
            <w:tcW w:w="2785" w:type="dxa"/>
            <w:gridSpan w:val="6"/>
          </w:tcPr>
          <w:p w:rsidR="00E661FD" w:rsidRPr="00DB3182" w:rsidRDefault="00B81163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</w:t>
            </w:r>
            <w:r w:rsidR="00E661FD" w:rsidRPr="00DB3182">
              <w:rPr>
                <w:rFonts w:ascii="Times New Roman" w:hAnsi="Times New Roman" w:cs="Times New Roman"/>
                <w:b/>
              </w:rPr>
              <w:t xml:space="preserve"> 4X15 =60M</w:t>
            </w:r>
          </w:p>
        </w:tc>
      </w:tr>
      <w:tr w:rsidR="00E661FD" w:rsidRPr="00DB3182" w:rsidTr="004D4AF9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UNIT - I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State and explain software testing myths</w:t>
            </w:r>
            <w:r w:rsidR="001E1115" w:rsidRPr="00DB3182">
              <w:rPr>
                <w:rFonts w:ascii="Times New Roman" w:hAnsi="Times New Roman" w:cs="Times New Roman"/>
              </w:rPr>
              <w:t xml:space="preserve"> and facts</w:t>
            </w:r>
            <w:r w:rsidRPr="00DB318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:rsidR="00E661FD" w:rsidRPr="00DB3182" w:rsidRDefault="00072027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V &amp; V diagram is the basis for every type of testing. Comment on this statement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072027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4</w:t>
            </w:r>
          </w:p>
        </w:tc>
      </w:tr>
      <w:tr w:rsidR="00E661FD" w:rsidRPr="00DB3182" w:rsidTr="003D329A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E661FD" w:rsidRPr="00DB3182" w:rsidTr="00DB3182">
        <w:trPr>
          <w:trHeight w:val="498"/>
        </w:trPr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</w:rPr>
              <w:t>Explain different stages of Software testing life cycle with neat block diagram.</w:t>
            </w:r>
          </w:p>
        </w:tc>
        <w:tc>
          <w:tcPr>
            <w:tcW w:w="720" w:type="dxa"/>
            <w:gridSpan w:val="2"/>
          </w:tcPr>
          <w:p w:rsidR="00E661FD" w:rsidRPr="00DB3182" w:rsidRDefault="00072027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017ED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017ED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</w:rPr>
              <w:t>Discuss briefly the verification and validations activities performed at each stage of Software development life cycle with neat diagram.</w:t>
            </w:r>
          </w:p>
        </w:tc>
        <w:tc>
          <w:tcPr>
            <w:tcW w:w="720" w:type="dxa"/>
            <w:gridSpan w:val="2"/>
          </w:tcPr>
          <w:p w:rsidR="00E661FD" w:rsidRPr="00DB3182" w:rsidRDefault="00072027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017ED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017ED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2</w:t>
            </w:r>
          </w:p>
        </w:tc>
      </w:tr>
      <w:tr w:rsidR="00E661FD" w:rsidRPr="00DB3182" w:rsidTr="00AD321B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UNIT - II</w:t>
            </w:r>
          </w:p>
        </w:tc>
      </w:tr>
      <w:tr w:rsidR="00E661FD" w:rsidRPr="00DB3182" w:rsidTr="00DB3182">
        <w:trPr>
          <w:trHeight w:val="291"/>
        </w:trPr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</w:rPr>
              <w:t>A Program reads three numbers A, B, and C, within the range [1, 50] and prints the largest number. Design test cases for this program using Boundary Value Checking, Robust Testing and Worst-case Testing methods.</w:t>
            </w:r>
            <w:r w:rsidRPr="00DB3182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720" w:type="dxa"/>
            <w:gridSpan w:val="2"/>
          </w:tcPr>
          <w:p w:rsidR="00E661FD" w:rsidRPr="00DB3182" w:rsidRDefault="00072027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3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</w:rPr>
              <w:t>Briefly explain State Table-Based Testing.</w:t>
            </w:r>
          </w:p>
        </w:tc>
        <w:tc>
          <w:tcPr>
            <w:tcW w:w="720" w:type="dxa"/>
            <w:gridSpan w:val="2"/>
          </w:tcPr>
          <w:p w:rsidR="00E661FD" w:rsidRPr="00DB3182" w:rsidRDefault="00072027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2</w:t>
            </w:r>
          </w:p>
        </w:tc>
      </w:tr>
      <w:tr w:rsidR="00E661FD" w:rsidRPr="00DB3182" w:rsidTr="00CE68B1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Write a program for performing the four basic arithmetic operations using switch case statements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raw the DD graph for the program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alculate the cyclomatic complexity of the program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List all independent paths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esign all test cases from independent paths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erive all du-paths and dc-paths using data flow testing.</w:t>
            </w:r>
            <w:r w:rsidRPr="00DB3182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3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.Write short notes on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ata Flow Testing</w:t>
            </w:r>
          </w:p>
          <w:p w:rsidR="00E661FD" w:rsidRDefault="00E661FD" w:rsidP="00E661F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Mutation Testing</w:t>
            </w:r>
          </w:p>
          <w:p w:rsidR="00F55513" w:rsidRPr="00DB3182" w:rsidRDefault="00F55513" w:rsidP="00F55513">
            <w:pPr>
              <w:pStyle w:val="ListParagraph"/>
              <w:spacing w:after="0" w:line="240" w:lineRule="auto"/>
              <w:ind w:left="108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017ED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017ED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2</w:t>
            </w:r>
          </w:p>
        </w:tc>
      </w:tr>
      <w:tr w:rsidR="00E661FD" w:rsidRPr="00DB3182" w:rsidTr="0032078E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lastRenderedPageBreak/>
              <w:t>UNIT - III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escribe the stages of Test Automation Life Cycle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114A4B" w:rsidP="00E661F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uss in brief the SWOT analysis of Test Automation</w:t>
            </w:r>
            <w:r w:rsidR="00E661FD" w:rsidRPr="00DB3182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:rsidR="00E661FD" w:rsidRPr="00DB3182" w:rsidRDefault="00072027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4</w:t>
            </w:r>
          </w:p>
        </w:tc>
      </w:tr>
      <w:tr w:rsidR="00E661FD" w:rsidRPr="00DB3182" w:rsidTr="00CA673A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E661FD" w:rsidRPr="00DB3182" w:rsidTr="00072027">
        <w:trPr>
          <w:trHeight w:val="299"/>
        </w:trPr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30209E" w:rsidP="00E661F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are and contrast Waterfall Test Automation development model with W-Model</w:t>
            </w:r>
          </w:p>
        </w:tc>
        <w:tc>
          <w:tcPr>
            <w:tcW w:w="720" w:type="dxa"/>
            <w:gridSpan w:val="2"/>
          </w:tcPr>
          <w:p w:rsidR="00E661FD" w:rsidRPr="00DB3182" w:rsidRDefault="00072027" w:rsidP="0007202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114A4B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rite short notes on</w:t>
            </w:r>
          </w:p>
          <w:p w:rsidR="00E661FD" w:rsidRDefault="007C29CD" w:rsidP="00E661F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ile Automation Challenges</w:t>
            </w:r>
          </w:p>
          <w:p w:rsidR="008177F8" w:rsidRPr="00DB3182" w:rsidRDefault="007C29CD" w:rsidP="00E661F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reen Components</w:t>
            </w:r>
            <w:bookmarkStart w:id="0" w:name="_GoBack"/>
            <w:bookmarkEnd w:id="0"/>
          </w:p>
        </w:tc>
        <w:tc>
          <w:tcPr>
            <w:tcW w:w="720" w:type="dxa"/>
            <w:gridSpan w:val="2"/>
          </w:tcPr>
          <w:p w:rsidR="00E661FD" w:rsidRPr="00DB3182" w:rsidRDefault="00072027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2</w:t>
            </w:r>
          </w:p>
        </w:tc>
      </w:tr>
      <w:tr w:rsidR="00E661FD" w:rsidRPr="00DB3182" w:rsidTr="004E0A40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UNIT - IV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072027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lain how to add filters to the name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82172C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Write short notes on </w:t>
            </w:r>
          </w:p>
          <w:p w:rsidR="0082172C" w:rsidRPr="00DB3182" w:rsidRDefault="0082172C" w:rsidP="0082172C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SS Selectors</w:t>
            </w:r>
          </w:p>
          <w:p w:rsidR="0082172C" w:rsidRPr="00DB3182" w:rsidRDefault="001065F6" w:rsidP="0082172C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ge Objects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3</w:t>
            </w:r>
          </w:p>
        </w:tc>
      </w:tr>
      <w:tr w:rsidR="00E661FD" w:rsidRPr="00DB3182" w:rsidTr="00055352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6363FE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iscuss about the architecture of Selenium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E82991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 Explain the rules for automation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</w:tbl>
    <w:p w:rsidR="003A4471" w:rsidRDefault="003A4471"/>
    <w:p w:rsidR="003679DB" w:rsidRDefault="003679DB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tbl>
      <w:tblPr>
        <w:tblStyle w:val="TableGrid"/>
        <w:tblpPr w:leftFromText="180" w:rightFromText="180" w:vertAnchor="text" w:horzAnchor="margin" w:tblpXSpec="center" w:tblpY="117"/>
        <w:tblW w:w="0" w:type="auto"/>
        <w:tblLook w:val="04A0" w:firstRow="1" w:lastRow="0" w:firstColumn="1" w:lastColumn="0" w:noHBand="0" w:noVBand="1"/>
      </w:tblPr>
      <w:tblGrid>
        <w:gridCol w:w="2358"/>
        <w:gridCol w:w="2790"/>
        <w:gridCol w:w="4482"/>
      </w:tblGrid>
      <w:tr w:rsidR="00EF1BE3" w:rsidRPr="00EF1BE3" w:rsidTr="00EF1BE3">
        <w:tc>
          <w:tcPr>
            <w:tcW w:w="2358" w:type="dxa"/>
          </w:tcPr>
          <w:p w:rsidR="00EF1BE3" w:rsidRPr="00EF1BE3" w:rsidRDefault="00EF1BE3" w:rsidP="00EF1BE3">
            <w:pPr>
              <w:jc w:val="center"/>
              <w:rPr>
                <w:rFonts w:ascii="Times New Roman" w:hAnsi="Times New Roman" w:cs="Times New Roman"/>
                <w:b/>
                <w:sz w:val="18"/>
              </w:rPr>
            </w:pPr>
            <w:r w:rsidRPr="00EF1BE3">
              <w:rPr>
                <w:rFonts w:ascii="Times New Roman" w:hAnsi="Times New Roman" w:cs="Times New Roman"/>
                <w:b/>
                <w:sz w:val="18"/>
              </w:rPr>
              <w:t>Designation</w:t>
            </w:r>
          </w:p>
        </w:tc>
        <w:tc>
          <w:tcPr>
            <w:tcW w:w="2790" w:type="dxa"/>
          </w:tcPr>
          <w:p w:rsidR="00EF1BE3" w:rsidRPr="00EF1BE3" w:rsidRDefault="00EF1BE3" w:rsidP="00EF1BE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BE3">
              <w:rPr>
                <w:rFonts w:ascii="Times New Roman" w:hAnsi="Times New Roman" w:cs="Times New Roman"/>
                <w:b/>
                <w:sz w:val="20"/>
              </w:rPr>
              <w:t>Name in Capitals</w:t>
            </w:r>
          </w:p>
        </w:tc>
        <w:tc>
          <w:tcPr>
            <w:tcW w:w="4482" w:type="dxa"/>
          </w:tcPr>
          <w:p w:rsidR="00EF1BE3" w:rsidRPr="00EF1BE3" w:rsidRDefault="00EF1BE3" w:rsidP="00EF1BE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0"/>
              </w:rPr>
            </w:pPr>
            <w:r w:rsidRPr="00EF1BE3">
              <w:rPr>
                <w:rFonts w:ascii="Times New Roman" w:hAnsi="Times New Roman" w:cs="Times New Roman"/>
                <w:b/>
                <w:sz w:val="20"/>
              </w:rPr>
              <w:t>Signature with Date</w:t>
            </w:r>
          </w:p>
        </w:tc>
      </w:tr>
      <w:tr w:rsidR="00EF1BE3" w:rsidRPr="00EF1BE3" w:rsidTr="00EF1BE3">
        <w:tc>
          <w:tcPr>
            <w:tcW w:w="2358" w:type="dxa"/>
          </w:tcPr>
          <w:p w:rsidR="00EF1BE3" w:rsidRPr="00EF1BE3" w:rsidRDefault="00EF1BE3" w:rsidP="00EF1BE3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EF1BE3">
              <w:rPr>
                <w:rFonts w:ascii="Times New Roman" w:hAnsi="Times New Roman" w:cs="Times New Roman"/>
                <w:b/>
                <w:sz w:val="18"/>
              </w:rPr>
              <w:t>Course Coordinator</w:t>
            </w:r>
          </w:p>
        </w:tc>
        <w:tc>
          <w:tcPr>
            <w:tcW w:w="2790" w:type="dxa"/>
          </w:tcPr>
          <w:p w:rsidR="00EF1BE3" w:rsidRPr="00EF1BE3" w:rsidRDefault="00EF1BE3" w:rsidP="00EF1BE3">
            <w:pPr>
              <w:spacing w:line="276" w:lineRule="auto"/>
              <w:rPr>
                <w:rFonts w:ascii="Times New Roman" w:hAnsi="Times New Roman" w:cs="Times New Roman"/>
                <w:sz w:val="20"/>
              </w:rPr>
            </w:pPr>
            <w:r w:rsidRPr="00EF1BE3">
              <w:rPr>
                <w:rFonts w:ascii="Times New Roman" w:hAnsi="Times New Roman" w:cs="Times New Roman"/>
                <w:sz w:val="20"/>
              </w:rPr>
              <w:t>Dr K. SITA KUMARI</w:t>
            </w:r>
          </w:p>
        </w:tc>
        <w:tc>
          <w:tcPr>
            <w:tcW w:w="4482" w:type="dxa"/>
          </w:tcPr>
          <w:p w:rsidR="00EF1BE3" w:rsidRPr="00EF1BE3" w:rsidRDefault="00EF1BE3" w:rsidP="00EF1BE3">
            <w:pPr>
              <w:spacing w:line="276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EF1BE3" w:rsidRPr="00EF1BE3" w:rsidTr="00EF1BE3">
        <w:tc>
          <w:tcPr>
            <w:tcW w:w="2358" w:type="dxa"/>
          </w:tcPr>
          <w:p w:rsidR="00EF1BE3" w:rsidRPr="00EF1BE3" w:rsidRDefault="00EF1BE3" w:rsidP="00EF1BE3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EF1BE3">
              <w:rPr>
                <w:rFonts w:ascii="Times New Roman" w:hAnsi="Times New Roman" w:cs="Times New Roman"/>
                <w:b/>
                <w:sz w:val="18"/>
              </w:rPr>
              <w:t>Program Coordinator</w:t>
            </w:r>
          </w:p>
        </w:tc>
        <w:tc>
          <w:tcPr>
            <w:tcW w:w="2790" w:type="dxa"/>
          </w:tcPr>
          <w:p w:rsidR="00EF1BE3" w:rsidRPr="00EF1BE3" w:rsidRDefault="00EF1BE3" w:rsidP="00EF1BE3">
            <w:pPr>
              <w:spacing w:line="276" w:lineRule="auto"/>
              <w:rPr>
                <w:rFonts w:ascii="Times New Roman" w:hAnsi="Times New Roman" w:cs="Times New Roman"/>
                <w:sz w:val="20"/>
              </w:rPr>
            </w:pPr>
            <w:r w:rsidRPr="00EF1BE3">
              <w:rPr>
                <w:rFonts w:ascii="Times New Roman" w:hAnsi="Times New Roman" w:cs="Times New Roman"/>
                <w:sz w:val="20"/>
              </w:rPr>
              <w:t>Dr G. KALYANI</w:t>
            </w:r>
          </w:p>
        </w:tc>
        <w:tc>
          <w:tcPr>
            <w:tcW w:w="4482" w:type="dxa"/>
          </w:tcPr>
          <w:p w:rsidR="00EF1BE3" w:rsidRPr="00EF1BE3" w:rsidRDefault="00EF1BE3" w:rsidP="00EF1BE3">
            <w:pPr>
              <w:spacing w:line="276" w:lineRule="auto"/>
              <w:rPr>
                <w:rFonts w:ascii="Times New Roman" w:hAnsi="Times New Roman" w:cs="Times New Roman"/>
                <w:sz w:val="20"/>
              </w:rPr>
            </w:pPr>
          </w:p>
        </w:tc>
      </w:tr>
      <w:tr w:rsidR="00EF1BE3" w:rsidRPr="00EF1BE3" w:rsidTr="00EF1BE3">
        <w:tc>
          <w:tcPr>
            <w:tcW w:w="2358" w:type="dxa"/>
          </w:tcPr>
          <w:p w:rsidR="00EF1BE3" w:rsidRPr="00EF1BE3" w:rsidRDefault="00EF1BE3" w:rsidP="00EF1BE3">
            <w:pPr>
              <w:rPr>
                <w:rFonts w:ascii="Times New Roman" w:hAnsi="Times New Roman" w:cs="Times New Roman"/>
                <w:b/>
                <w:sz w:val="18"/>
              </w:rPr>
            </w:pPr>
            <w:r w:rsidRPr="00EF1BE3">
              <w:rPr>
                <w:rFonts w:ascii="Times New Roman" w:hAnsi="Times New Roman" w:cs="Times New Roman"/>
                <w:b/>
                <w:sz w:val="18"/>
              </w:rPr>
              <w:t>Head of the Department</w:t>
            </w:r>
          </w:p>
        </w:tc>
        <w:tc>
          <w:tcPr>
            <w:tcW w:w="2790" w:type="dxa"/>
          </w:tcPr>
          <w:p w:rsidR="00EF1BE3" w:rsidRPr="00EF1BE3" w:rsidRDefault="00EF1BE3" w:rsidP="00EF1BE3">
            <w:pPr>
              <w:spacing w:line="276" w:lineRule="auto"/>
              <w:rPr>
                <w:rFonts w:ascii="Times New Roman" w:hAnsi="Times New Roman" w:cs="Times New Roman"/>
                <w:sz w:val="20"/>
              </w:rPr>
            </w:pPr>
            <w:r w:rsidRPr="00EF1BE3">
              <w:rPr>
                <w:rFonts w:ascii="Times New Roman" w:hAnsi="Times New Roman" w:cs="Times New Roman"/>
                <w:sz w:val="20"/>
              </w:rPr>
              <w:t>Dr M. SUNEETHA</w:t>
            </w:r>
          </w:p>
        </w:tc>
        <w:tc>
          <w:tcPr>
            <w:tcW w:w="4482" w:type="dxa"/>
          </w:tcPr>
          <w:p w:rsidR="00EF1BE3" w:rsidRPr="00EF1BE3" w:rsidRDefault="00EF1BE3" w:rsidP="00EF1BE3">
            <w:pPr>
              <w:spacing w:line="276" w:lineRule="auto"/>
              <w:rPr>
                <w:rFonts w:ascii="Times New Roman" w:hAnsi="Times New Roman" w:cs="Times New Roman"/>
                <w:sz w:val="20"/>
              </w:rPr>
            </w:pPr>
          </w:p>
        </w:tc>
      </w:tr>
    </w:tbl>
    <w:p w:rsidR="003679DB" w:rsidRDefault="003679DB"/>
    <w:p w:rsidR="0061280B" w:rsidRDefault="00B8662F">
      <w:r>
        <w:t xml:space="preserve"> </w:t>
      </w:r>
    </w:p>
    <w:sectPr w:rsidR="0061280B" w:rsidSect="00105C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11F5D"/>
    <w:multiLevelType w:val="hybridMultilevel"/>
    <w:tmpl w:val="D212BC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261E79"/>
    <w:multiLevelType w:val="hybridMultilevel"/>
    <w:tmpl w:val="7BC6BB1A"/>
    <w:lvl w:ilvl="0" w:tplc="04090009">
      <w:start w:val="1"/>
      <w:numFmt w:val="bullet"/>
      <w:lvlText w:val=""/>
      <w:lvlJc w:val="left"/>
      <w:pPr>
        <w:ind w:left="19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2">
    <w:nsid w:val="17EE3E27"/>
    <w:multiLevelType w:val="hybridMultilevel"/>
    <w:tmpl w:val="6BA647E2"/>
    <w:lvl w:ilvl="0" w:tplc="8562715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1A275E"/>
    <w:multiLevelType w:val="hybridMultilevel"/>
    <w:tmpl w:val="1B701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D324043"/>
    <w:multiLevelType w:val="hybridMultilevel"/>
    <w:tmpl w:val="391A080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54F17267"/>
    <w:multiLevelType w:val="hybridMultilevel"/>
    <w:tmpl w:val="B4FC99FC"/>
    <w:lvl w:ilvl="0" w:tplc="EBF6FD5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90D57AC"/>
    <w:multiLevelType w:val="hybridMultilevel"/>
    <w:tmpl w:val="DE062E1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5CB37B9"/>
    <w:multiLevelType w:val="hybridMultilevel"/>
    <w:tmpl w:val="23FCC708"/>
    <w:lvl w:ilvl="0" w:tplc="2154038A">
      <w:start w:val="1"/>
      <w:numFmt w:val="lowerRoman"/>
      <w:lvlText w:val="(%1)"/>
      <w:lvlJc w:val="left"/>
      <w:pPr>
        <w:ind w:left="148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8">
    <w:nsid w:val="76F848DE"/>
    <w:multiLevelType w:val="hybridMultilevel"/>
    <w:tmpl w:val="689ED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78534BFF"/>
    <w:multiLevelType w:val="hybridMultilevel"/>
    <w:tmpl w:val="B3CC45EE"/>
    <w:lvl w:ilvl="0" w:tplc="04E0605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32089C"/>
    <w:multiLevelType w:val="hybridMultilevel"/>
    <w:tmpl w:val="3F40ECE4"/>
    <w:lvl w:ilvl="0" w:tplc="B0DA30B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8"/>
  </w:num>
  <w:num w:numId="8">
    <w:abstractNumId w:val="2"/>
  </w:num>
  <w:num w:numId="9">
    <w:abstractNumId w:val="9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tjQztTAyMjU2MLNQ0lEKTi0uzszPAykwqgUAJ6SsSywAAAA="/>
  </w:docVars>
  <w:rsids>
    <w:rsidRoot w:val="00F15CC4"/>
    <w:rsid w:val="0001512D"/>
    <w:rsid w:val="00017ED7"/>
    <w:rsid w:val="00034C7D"/>
    <w:rsid w:val="00072027"/>
    <w:rsid w:val="000A404C"/>
    <w:rsid w:val="000C107D"/>
    <w:rsid w:val="000F1543"/>
    <w:rsid w:val="00105C62"/>
    <w:rsid w:val="001065F6"/>
    <w:rsid w:val="00114A4B"/>
    <w:rsid w:val="00134112"/>
    <w:rsid w:val="001611A4"/>
    <w:rsid w:val="001A6FA9"/>
    <w:rsid w:val="001B7F5B"/>
    <w:rsid w:val="001D0262"/>
    <w:rsid w:val="001D6CDE"/>
    <w:rsid w:val="001E1115"/>
    <w:rsid w:val="001E4B37"/>
    <w:rsid w:val="001F1427"/>
    <w:rsid w:val="002131D3"/>
    <w:rsid w:val="002262BD"/>
    <w:rsid w:val="0030209E"/>
    <w:rsid w:val="003679DB"/>
    <w:rsid w:val="003A4471"/>
    <w:rsid w:val="003B08DC"/>
    <w:rsid w:val="003C6E0E"/>
    <w:rsid w:val="003E25F8"/>
    <w:rsid w:val="004818A7"/>
    <w:rsid w:val="004F0293"/>
    <w:rsid w:val="004F4F4F"/>
    <w:rsid w:val="0061280B"/>
    <w:rsid w:val="006363FE"/>
    <w:rsid w:val="00696EDA"/>
    <w:rsid w:val="00735904"/>
    <w:rsid w:val="00736E0B"/>
    <w:rsid w:val="00782BBF"/>
    <w:rsid w:val="00784BDE"/>
    <w:rsid w:val="007A5CF5"/>
    <w:rsid w:val="007C1F7A"/>
    <w:rsid w:val="007C29CD"/>
    <w:rsid w:val="007C4E96"/>
    <w:rsid w:val="007C55B9"/>
    <w:rsid w:val="007C7BCA"/>
    <w:rsid w:val="008177F8"/>
    <w:rsid w:val="0082172C"/>
    <w:rsid w:val="00832266"/>
    <w:rsid w:val="00834874"/>
    <w:rsid w:val="00882B19"/>
    <w:rsid w:val="008D2CED"/>
    <w:rsid w:val="008D6DCA"/>
    <w:rsid w:val="008E7766"/>
    <w:rsid w:val="008E77FD"/>
    <w:rsid w:val="008F6C67"/>
    <w:rsid w:val="00932B0A"/>
    <w:rsid w:val="009A1CCA"/>
    <w:rsid w:val="009D65EA"/>
    <w:rsid w:val="00A01A4B"/>
    <w:rsid w:val="00A117DF"/>
    <w:rsid w:val="00A26138"/>
    <w:rsid w:val="00A3028B"/>
    <w:rsid w:val="00A4363D"/>
    <w:rsid w:val="00A720E6"/>
    <w:rsid w:val="00A77A16"/>
    <w:rsid w:val="00A82565"/>
    <w:rsid w:val="00B11941"/>
    <w:rsid w:val="00B23F13"/>
    <w:rsid w:val="00B4711F"/>
    <w:rsid w:val="00B65E8F"/>
    <w:rsid w:val="00B81163"/>
    <w:rsid w:val="00B8662F"/>
    <w:rsid w:val="00B9283D"/>
    <w:rsid w:val="00BA2153"/>
    <w:rsid w:val="00BA3B7D"/>
    <w:rsid w:val="00BC1B67"/>
    <w:rsid w:val="00C15219"/>
    <w:rsid w:val="00C22E16"/>
    <w:rsid w:val="00C61522"/>
    <w:rsid w:val="00C71231"/>
    <w:rsid w:val="00CA3B9C"/>
    <w:rsid w:val="00CF3570"/>
    <w:rsid w:val="00D26941"/>
    <w:rsid w:val="00DB13EA"/>
    <w:rsid w:val="00DB3182"/>
    <w:rsid w:val="00DE15DA"/>
    <w:rsid w:val="00E25868"/>
    <w:rsid w:val="00E526F8"/>
    <w:rsid w:val="00E661FD"/>
    <w:rsid w:val="00E82991"/>
    <w:rsid w:val="00EA1545"/>
    <w:rsid w:val="00EE1C9C"/>
    <w:rsid w:val="00EF1BE3"/>
    <w:rsid w:val="00F15CC4"/>
    <w:rsid w:val="00F376F8"/>
    <w:rsid w:val="00F44AB0"/>
    <w:rsid w:val="00F55513"/>
    <w:rsid w:val="00F63085"/>
    <w:rsid w:val="00FE316E"/>
    <w:rsid w:val="00FE41DB"/>
    <w:rsid w:val="00FF1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5C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C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qFormat/>
    <w:rsid w:val="0061280B"/>
    <w:pPr>
      <w:ind w:left="720"/>
      <w:contextualSpacing/>
    </w:pPr>
  </w:style>
  <w:style w:type="table" w:styleId="TableGrid">
    <w:name w:val="Table Grid"/>
    <w:basedOn w:val="TableNormal"/>
    <w:uiPriority w:val="59"/>
    <w:rsid w:val="0061280B"/>
    <w:pPr>
      <w:spacing w:after="0" w:line="240" w:lineRule="auto"/>
    </w:pPr>
    <w:rPr>
      <w:rFonts w:eastAsiaTheme="minorHAnsi"/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locked/>
    <w:rsid w:val="001E4B3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5C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C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qFormat/>
    <w:rsid w:val="0061280B"/>
    <w:pPr>
      <w:ind w:left="720"/>
      <w:contextualSpacing/>
    </w:pPr>
  </w:style>
  <w:style w:type="table" w:styleId="TableGrid">
    <w:name w:val="Table Grid"/>
    <w:basedOn w:val="TableNormal"/>
    <w:uiPriority w:val="59"/>
    <w:rsid w:val="0061280B"/>
    <w:pPr>
      <w:spacing w:after="0" w:line="240" w:lineRule="auto"/>
    </w:pPr>
    <w:rPr>
      <w:rFonts w:eastAsiaTheme="minorHAnsi"/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locked/>
    <w:rsid w:val="001E4B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2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9</cp:revision>
  <dcterms:created xsi:type="dcterms:W3CDTF">2023-02-13T10:51:00Z</dcterms:created>
  <dcterms:modified xsi:type="dcterms:W3CDTF">2023-03-16T11:21:00Z</dcterms:modified>
</cp:coreProperties>
</file>